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29C8C7" w14:textId="7F28F3B3" w:rsidR="0042209B" w:rsidRPr="009D5519" w:rsidRDefault="0042209B" w:rsidP="0042209B">
      <w:pPr>
        <w:jc w:val="center"/>
        <w:rPr>
          <w:rFonts w:ascii="Century Gothic" w:hAnsi="Century Gothic"/>
          <w:sz w:val="22"/>
          <w:szCs w:val="22"/>
        </w:rPr>
      </w:pPr>
    </w:p>
    <w:p w14:paraId="442B7598" w14:textId="5FA0BC6B" w:rsidR="0042209B" w:rsidRDefault="00E4469E" w:rsidP="00FF7815">
      <w:pPr>
        <w:jc w:val="center"/>
        <w:rPr>
          <w:rFonts w:ascii="Century Gothic" w:hAnsi="Century Gothic"/>
          <w:b/>
          <w:sz w:val="32"/>
        </w:rPr>
      </w:pPr>
      <w:r>
        <w:rPr>
          <w:rFonts w:ascii="Century Gothic" w:hAnsi="Century Gothic"/>
          <w:b/>
          <w:sz w:val="32"/>
        </w:rPr>
        <w:t>Occupational and Professional Licensing</w:t>
      </w:r>
    </w:p>
    <w:p w14:paraId="0246FB4A" w14:textId="77777777" w:rsidR="00A27D42" w:rsidRDefault="00A27D42" w:rsidP="00FF7815">
      <w:pPr>
        <w:jc w:val="center"/>
        <w:rPr>
          <w:rFonts w:ascii="Century Gothic" w:hAnsi="Century Gothic"/>
          <w:b/>
        </w:rPr>
      </w:pPr>
    </w:p>
    <w:p w14:paraId="2EAF0780" w14:textId="59A6C2AE" w:rsidR="001D7EB0" w:rsidRDefault="00A27D42" w:rsidP="00A27D42">
      <w:pPr>
        <w:tabs>
          <w:tab w:val="center" w:pos="4320"/>
          <w:tab w:val="left" w:pos="6747"/>
        </w:tabs>
        <w:jc w:val="center"/>
        <w:rPr>
          <w:rFonts w:ascii="Century Gothic" w:hAnsi="Century Gothic"/>
          <w:b/>
        </w:rPr>
      </w:pPr>
      <w:r>
        <w:rPr>
          <w:rFonts w:ascii="Century Gothic" w:hAnsi="Century Gothic"/>
          <w:b/>
        </w:rPr>
        <w:t>District of Columbia Board of Architecture, Interior Design and Landscape Architect</w:t>
      </w:r>
      <w:r w:rsidR="005170A6">
        <w:rPr>
          <w:rFonts w:ascii="Century Gothic" w:hAnsi="Century Gothic"/>
          <w:b/>
        </w:rPr>
        <w:t>ure</w:t>
      </w:r>
    </w:p>
    <w:p w14:paraId="782306EB" w14:textId="77777777" w:rsidR="00A27D42" w:rsidRDefault="00A27D42" w:rsidP="00A27D42">
      <w:pPr>
        <w:tabs>
          <w:tab w:val="center" w:pos="4320"/>
          <w:tab w:val="left" w:pos="6747"/>
        </w:tabs>
        <w:jc w:val="center"/>
        <w:rPr>
          <w:rFonts w:ascii="Century Gothic" w:hAnsi="Century Gothic"/>
          <w:b/>
        </w:rPr>
      </w:pPr>
    </w:p>
    <w:p w14:paraId="307C4562" w14:textId="1FE96F1C" w:rsidR="00A27D42" w:rsidRDefault="000A6058" w:rsidP="00A27D42">
      <w:pPr>
        <w:tabs>
          <w:tab w:val="center" w:pos="4320"/>
          <w:tab w:val="left" w:pos="6747"/>
        </w:tabs>
        <w:jc w:val="center"/>
        <w:rPr>
          <w:rFonts w:ascii="Century Gothic" w:hAnsi="Century Gothic"/>
          <w:b/>
        </w:rPr>
      </w:pPr>
      <w:r>
        <w:rPr>
          <w:rFonts w:ascii="Century Gothic" w:hAnsi="Century Gothic"/>
          <w:b/>
        </w:rPr>
        <w:t>March 10</w:t>
      </w:r>
      <w:r w:rsidR="00564FAC">
        <w:rPr>
          <w:rFonts w:ascii="Century Gothic" w:hAnsi="Century Gothic"/>
          <w:b/>
        </w:rPr>
        <w:t>, 2023</w:t>
      </w:r>
    </w:p>
    <w:p w14:paraId="2A7E94AC" w14:textId="077262D6" w:rsidR="00A27D42" w:rsidRDefault="00EF7217" w:rsidP="00A27D42">
      <w:pPr>
        <w:tabs>
          <w:tab w:val="center" w:pos="4320"/>
          <w:tab w:val="left" w:pos="6747"/>
        </w:tabs>
        <w:jc w:val="center"/>
        <w:rPr>
          <w:rFonts w:ascii="Century Gothic" w:hAnsi="Century Gothic"/>
          <w:b/>
        </w:rPr>
      </w:pPr>
      <w:r>
        <w:rPr>
          <w:rFonts w:ascii="Century Gothic" w:hAnsi="Century Gothic"/>
          <w:b/>
        </w:rPr>
        <w:t>A</w:t>
      </w:r>
      <w:r w:rsidR="003A3F0B">
        <w:rPr>
          <w:rFonts w:ascii="Century Gothic" w:hAnsi="Century Gothic"/>
          <w:b/>
        </w:rPr>
        <w:t xml:space="preserve">dministrative </w:t>
      </w:r>
      <w:r w:rsidR="00A27D42">
        <w:rPr>
          <w:rFonts w:ascii="Century Gothic" w:hAnsi="Century Gothic"/>
          <w:b/>
        </w:rPr>
        <w:t>Application List</w:t>
      </w:r>
    </w:p>
    <w:p w14:paraId="6213149D" w14:textId="77777777" w:rsidR="00A27D42" w:rsidRDefault="00A27D42" w:rsidP="00A27D42">
      <w:pPr>
        <w:tabs>
          <w:tab w:val="center" w:pos="4320"/>
          <w:tab w:val="left" w:pos="6747"/>
        </w:tabs>
        <w:jc w:val="center"/>
        <w:rPr>
          <w:rFonts w:ascii="Century Gothic" w:hAnsi="Century Gothic"/>
          <w:b/>
        </w:rPr>
      </w:pPr>
    </w:p>
    <w:p w14:paraId="3B526A52" w14:textId="54762685" w:rsidR="002C7CBF" w:rsidRPr="00A27D42" w:rsidRDefault="007C0826" w:rsidP="00A27D42">
      <w:pPr>
        <w:tabs>
          <w:tab w:val="center" w:pos="4320"/>
          <w:tab w:val="left" w:pos="6747"/>
        </w:tabs>
        <w:rPr>
          <w:rFonts w:ascii="Century Gothic" w:hAnsi="Century Gothic"/>
          <w:b/>
          <w:u w:val="single"/>
        </w:rPr>
      </w:pPr>
      <w:r>
        <w:rPr>
          <w:rFonts w:ascii="Century Gothic" w:hAnsi="Century Gothic"/>
          <w:b/>
          <w:u w:val="single"/>
        </w:rPr>
        <w:t>Architects</w:t>
      </w:r>
      <w:r w:rsidR="0090758A">
        <w:rPr>
          <w:rFonts w:ascii="Century Gothic" w:hAnsi="Century Gothic"/>
          <w:b/>
          <w:u w:val="single"/>
        </w:rPr>
        <w:t xml:space="preserve"> (Endorsement -</w:t>
      </w:r>
      <w:r w:rsidR="00540768">
        <w:rPr>
          <w:rFonts w:ascii="Century Gothic" w:hAnsi="Century Gothic"/>
          <w:b/>
          <w:u w:val="single"/>
        </w:rPr>
        <w:t>25</w:t>
      </w:r>
      <w:r w:rsidR="001C077A">
        <w:rPr>
          <w:rFonts w:ascii="Century Gothic" w:hAnsi="Century Gothic"/>
          <w:b/>
          <w:u w:val="single"/>
        </w:rPr>
        <w:t>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76"/>
        <w:gridCol w:w="2877"/>
        <w:gridCol w:w="2877"/>
      </w:tblGrid>
      <w:tr w:rsidR="00AE3850" w:rsidRPr="00E57A1F" w14:paraId="4178CC06" w14:textId="77777777" w:rsidTr="003A77E2">
        <w:tc>
          <w:tcPr>
            <w:tcW w:w="2876" w:type="dxa"/>
          </w:tcPr>
          <w:p w14:paraId="470EE17E" w14:textId="654F52FF" w:rsidR="00AE3850" w:rsidRPr="00E57A1F" w:rsidRDefault="008A26C5" w:rsidP="00AE3850">
            <w:pPr>
              <w:rPr>
                <w:rFonts w:ascii="Times New Roman" w:hAnsi="Times New Roman" w:cs="Times New Roman"/>
              </w:rPr>
            </w:pPr>
            <w:r w:rsidRPr="008A26C5">
              <w:rPr>
                <w:rFonts w:ascii="Times New Roman" w:hAnsi="Times New Roman" w:cs="Times New Roman"/>
              </w:rPr>
              <w:t xml:space="preserve">Nicholas </w:t>
            </w:r>
            <w:proofErr w:type="spellStart"/>
            <w:r w:rsidRPr="008A26C5">
              <w:rPr>
                <w:rFonts w:ascii="Times New Roman" w:hAnsi="Times New Roman" w:cs="Times New Roman"/>
              </w:rPr>
              <w:t>Dreisbach</w:t>
            </w:r>
            <w:proofErr w:type="spellEnd"/>
          </w:p>
        </w:tc>
        <w:tc>
          <w:tcPr>
            <w:tcW w:w="2877" w:type="dxa"/>
          </w:tcPr>
          <w:p w14:paraId="20ED819B" w14:textId="1B5673BA" w:rsidR="00AE3850" w:rsidRPr="00E57A1F" w:rsidRDefault="00574B8D" w:rsidP="00AE3850">
            <w:pPr>
              <w:rPr>
                <w:rFonts w:ascii="Times New Roman" w:hAnsi="Times New Roman" w:cs="Times New Roman"/>
              </w:rPr>
            </w:pPr>
            <w:r w:rsidRPr="00574B8D">
              <w:rPr>
                <w:rFonts w:ascii="Times New Roman" w:hAnsi="Times New Roman" w:cs="Times New Roman"/>
              </w:rPr>
              <w:t>James Baumgardner</w:t>
            </w:r>
          </w:p>
        </w:tc>
        <w:tc>
          <w:tcPr>
            <w:tcW w:w="2877" w:type="dxa"/>
          </w:tcPr>
          <w:p w14:paraId="5291E130" w14:textId="38A7DFA6" w:rsidR="00AE3850" w:rsidRPr="00E57A1F" w:rsidRDefault="006B6E0A" w:rsidP="00AE3850">
            <w:pPr>
              <w:rPr>
                <w:rFonts w:ascii="Times New Roman" w:hAnsi="Times New Roman" w:cs="Times New Roman"/>
              </w:rPr>
            </w:pPr>
            <w:r w:rsidRPr="006B6E0A">
              <w:rPr>
                <w:rFonts w:ascii="Times New Roman" w:hAnsi="Times New Roman" w:cs="Times New Roman"/>
              </w:rPr>
              <w:t>Ho Cheuk Choi</w:t>
            </w:r>
            <w:r w:rsidRPr="006B6E0A">
              <w:rPr>
                <w:rFonts w:ascii="Times New Roman" w:hAnsi="Times New Roman" w:cs="Times New Roman"/>
              </w:rPr>
              <w:tab/>
            </w:r>
          </w:p>
        </w:tc>
      </w:tr>
      <w:tr w:rsidR="00AE3850" w:rsidRPr="00E57A1F" w14:paraId="4C4E721D" w14:textId="77777777" w:rsidTr="003A77E2">
        <w:tc>
          <w:tcPr>
            <w:tcW w:w="2876" w:type="dxa"/>
          </w:tcPr>
          <w:p w14:paraId="5237D6FF" w14:textId="19D322DA" w:rsidR="00AE3850" w:rsidRPr="00E57A1F" w:rsidRDefault="007171A3" w:rsidP="00AE3850">
            <w:pPr>
              <w:rPr>
                <w:rFonts w:ascii="Times New Roman" w:hAnsi="Times New Roman" w:cs="Times New Roman"/>
              </w:rPr>
            </w:pPr>
            <w:r w:rsidRPr="007171A3">
              <w:rPr>
                <w:rFonts w:ascii="Times New Roman" w:hAnsi="Times New Roman" w:cs="Times New Roman"/>
              </w:rPr>
              <w:t>Michael Glassman</w:t>
            </w:r>
          </w:p>
        </w:tc>
        <w:tc>
          <w:tcPr>
            <w:tcW w:w="2877" w:type="dxa"/>
          </w:tcPr>
          <w:p w14:paraId="433FE627" w14:textId="06862632" w:rsidR="00AE3850" w:rsidRPr="00E57A1F" w:rsidRDefault="002E5C94" w:rsidP="00AE3850">
            <w:pPr>
              <w:rPr>
                <w:rFonts w:ascii="Times New Roman" w:hAnsi="Times New Roman" w:cs="Times New Roman"/>
              </w:rPr>
            </w:pPr>
            <w:r w:rsidRPr="002E5C94">
              <w:rPr>
                <w:rFonts w:ascii="Times New Roman" w:hAnsi="Times New Roman" w:cs="Times New Roman"/>
              </w:rPr>
              <w:t>Charles Selden</w:t>
            </w:r>
          </w:p>
        </w:tc>
        <w:tc>
          <w:tcPr>
            <w:tcW w:w="2877" w:type="dxa"/>
          </w:tcPr>
          <w:p w14:paraId="056D4721" w14:textId="523B3068" w:rsidR="00AE3850" w:rsidRPr="00E57A1F" w:rsidRDefault="00D46EE6" w:rsidP="00AE3850">
            <w:pPr>
              <w:rPr>
                <w:rFonts w:ascii="Times New Roman" w:hAnsi="Times New Roman" w:cs="Times New Roman"/>
              </w:rPr>
            </w:pPr>
            <w:r w:rsidRPr="00D46EE6">
              <w:rPr>
                <w:rFonts w:ascii="Times New Roman" w:hAnsi="Times New Roman" w:cs="Times New Roman"/>
              </w:rPr>
              <w:t>Charles Selden</w:t>
            </w:r>
          </w:p>
        </w:tc>
      </w:tr>
      <w:tr w:rsidR="00AE3850" w:rsidRPr="00E57A1F" w14:paraId="7FD362D6" w14:textId="77777777" w:rsidTr="003A77E2">
        <w:tc>
          <w:tcPr>
            <w:tcW w:w="2876" w:type="dxa"/>
          </w:tcPr>
          <w:p w14:paraId="787C940E" w14:textId="2A1DD903" w:rsidR="00AE3850" w:rsidRPr="00E57A1F" w:rsidRDefault="009904FC" w:rsidP="00AE3850">
            <w:pPr>
              <w:rPr>
                <w:rFonts w:ascii="Times New Roman" w:hAnsi="Times New Roman" w:cs="Times New Roman"/>
              </w:rPr>
            </w:pPr>
            <w:r w:rsidRPr="009904FC">
              <w:rPr>
                <w:rFonts w:ascii="Times New Roman" w:hAnsi="Times New Roman" w:cs="Times New Roman"/>
              </w:rPr>
              <w:t>Ross Brown</w:t>
            </w:r>
          </w:p>
        </w:tc>
        <w:tc>
          <w:tcPr>
            <w:tcW w:w="2877" w:type="dxa"/>
          </w:tcPr>
          <w:p w14:paraId="5E48CEE7" w14:textId="2C2C078C" w:rsidR="00AE3850" w:rsidRPr="00E57A1F" w:rsidRDefault="008A40AB" w:rsidP="00AE3850">
            <w:pPr>
              <w:rPr>
                <w:rFonts w:ascii="Times New Roman" w:hAnsi="Times New Roman" w:cs="Times New Roman"/>
              </w:rPr>
            </w:pPr>
            <w:proofErr w:type="spellStart"/>
            <w:r w:rsidRPr="008A40AB">
              <w:rPr>
                <w:rFonts w:ascii="Times New Roman" w:hAnsi="Times New Roman" w:cs="Times New Roman"/>
              </w:rPr>
              <w:t>Liliia</w:t>
            </w:r>
            <w:proofErr w:type="spellEnd"/>
            <w:r w:rsidRPr="008A40AB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A40AB">
              <w:rPr>
                <w:rFonts w:ascii="Times New Roman" w:hAnsi="Times New Roman" w:cs="Times New Roman"/>
              </w:rPr>
              <w:t>Kolesnyk</w:t>
            </w:r>
            <w:proofErr w:type="spellEnd"/>
            <w:r w:rsidRPr="008A40AB">
              <w:rPr>
                <w:rFonts w:ascii="Times New Roman" w:hAnsi="Times New Roman" w:cs="Times New Roman"/>
              </w:rPr>
              <w:tab/>
            </w:r>
          </w:p>
        </w:tc>
        <w:tc>
          <w:tcPr>
            <w:tcW w:w="2877" w:type="dxa"/>
          </w:tcPr>
          <w:p w14:paraId="2A364A76" w14:textId="0AAAFBEF" w:rsidR="00AE3850" w:rsidRPr="00E57A1F" w:rsidRDefault="00BB65CC" w:rsidP="00AE3850">
            <w:pPr>
              <w:rPr>
                <w:rFonts w:ascii="Times New Roman" w:hAnsi="Times New Roman" w:cs="Times New Roman"/>
              </w:rPr>
            </w:pPr>
            <w:r w:rsidRPr="00BB65CC">
              <w:rPr>
                <w:rFonts w:ascii="Times New Roman" w:hAnsi="Times New Roman" w:cs="Times New Roman"/>
              </w:rPr>
              <w:t>Michael Hanson</w:t>
            </w:r>
          </w:p>
        </w:tc>
      </w:tr>
      <w:tr w:rsidR="007C3428" w:rsidRPr="00E57A1F" w14:paraId="6B4E337B" w14:textId="77777777" w:rsidTr="003A77E2">
        <w:tc>
          <w:tcPr>
            <w:tcW w:w="2876" w:type="dxa"/>
          </w:tcPr>
          <w:p w14:paraId="6B83A101" w14:textId="482B376A" w:rsidR="007C3428" w:rsidRPr="00E57A1F" w:rsidRDefault="001926C6" w:rsidP="007C3428">
            <w:pPr>
              <w:rPr>
                <w:rFonts w:ascii="Times New Roman" w:hAnsi="Times New Roman" w:cs="Times New Roman"/>
              </w:rPr>
            </w:pPr>
            <w:r w:rsidRPr="001926C6">
              <w:rPr>
                <w:rFonts w:ascii="Times New Roman" w:hAnsi="Times New Roman" w:cs="Times New Roman"/>
              </w:rPr>
              <w:t xml:space="preserve">Osama </w:t>
            </w:r>
            <w:proofErr w:type="spellStart"/>
            <w:r w:rsidRPr="001926C6">
              <w:rPr>
                <w:rFonts w:ascii="Times New Roman" w:hAnsi="Times New Roman" w:cs="Times New Roman"/>
              </w:rPr>
              <w:t>Iqab</w:t>
            </w:r>
            <w:proofErr w:type="spellEnd"/>
          </w:p>
        </w:tc>
        <w:tc>
          <w:tcPr>
            <w:tcW w:w="2877" w:type="dxa"/>
          </w:tcPr>
          <w:p w14:paraId="33C4878B" w14:textId="47FEE9FD" w:rsidR="007C3428" w:rsidRPr="00E57A1F" w:rsidRDefault="00CF1C9F" w:rsidP="007C3428">
            <w:pPr>
              <w:rPr>
                <w:rFonts w:ascii="Times New Roman" w:hAnsi="Times New Roman" w:cs="Times New Roman"/>
              </w:rPr>
            </w:pPr>
            <w:r w:rsidRPr="00CF1C9F">
              <w:rPr>
                <w:rFonts w:ascii="Times New Roman" w:hAnsi="Times New Roman" w:cs="Times New Roman"/>
              </w:rPr>
              <w:t>Ana Montano</w:t>
            </w:r>
          </w:p>
        </w:tc>
        <w:tc>
          <w:tcPr>
            <w:tcW w:w="2877" w:type="dxa"/>
          </w:tcPr>
          <w:p w14:paraId="1590B3CB" w14:textId="2860E813" w:rsidR="007C3428" w:rsidRPr="00E57A1F" w:rsidRDefault="00D03DDD" w:rsidP="007C3428">
            <w:pPr>
              <w:rPr>
                <w:rFonts w:ascii="Times New Roman" w:hAnsi="Times New Roman" w:cs="Times New Roman"/>
              </w:rPr>
            </w:pPr>
            <w:r w:rsidRPr="00D03DDD">
              <w:rPr>
                <w:rFonts w:ascii="Times New Roman" w:hAnsi="Times New Roman" w:cs="Times New Roman"/>
              </w:rPr>
              <w:t xml:space="preserve">Lynn </w:t>
            </w:r>
            <w:proofErr w:type="spellStart"/>
            <w:r w:rsidRPr="00D03DDD">
              <w:rPr>
                <w:rFonts w:ascii="Times New Roman" w:hAnsi="Times New Roman" w:cs="Times New Roman"/>
              </w:rPr>
              <w:t>Kuckelman</w:t>
            </w:r>
            <w:proofErr w:type="spellEnd"/>
          </w:p>
        </w:tc>
      </w:tr>
      <w:tr w:rsidR="007C3428" w:rsidRPr="00E57A1F" w14:paraId="6B9DC46F" w14:textId="77777777" w:rsidTr="003A77E2">
        <w:tc>
          <w:tcPr>
            <w:tcW w:w="2876" w:type="dxa"/>
          </w:tcPr>
          <w:p w14:paraId="3219F37D" w14:textId="11C31F02" w:rsidR="007C3428" w:rsidRPr="00E57A1F" w:rsidRDefault="003748F9" w:rsidP="007C3428">
            <w:pPr>
              <w:rPr>
                <w:rFonts w:ascii="Times New Roman" w:hAnsi="Times New Roman" w:cs="Times New Roman"/>
              </w:rPr>
            </w:pPr>
            <w:r w:rsidRPr="003748F9">
              <w:rPr>
                <w:rFonts w:ascii="Times New Roman" w:hAnsi="Times New Roman" w:cs="Times New Roman"/>
              </w:rPr>
              <w:t xml:space="preserve">Marta </w:t>
            </w:r>
            <w:proofErr w:type="spellStart"/>
            <w:r w:rsidRPr="003748F9">
              <w:rPr>
                <w:rFonts w:ascii="Times New Roman" w:hAnsi="Times New Roman" w:cs="Times New Roman"/>
              </w:rPr>
              <w:t>Kazmierska-Skupinska</w:t>
            </w:r>
            <w:proofErr w:type="spellEnd"/>
          </w:p>
        </w:tc>
        <w:tc>
          <w:tcPr>
            <w:tcW w:w="2877" w:type="dxa"/>
          </w:tcPr>
          <w:p w14:paraId="289EDB5A" w14:textId="0E4C2BB0" w:rsidR="007C3428" w:rsidRPr="00E57A1F" w:rsidRDefault="00F2316F" w:rsidP="007C3428">
            <w:pPr>
              <w:rPr>
                <w:rFonts w:ascii="Times New Roman" w:hAnsi="Times New Roman" w:cs="Times New Roman"/>
              </w:rPr>
            </w:pPr>
            <w:r w:rsidRPr="00F2316F">
              <w:rPr>
                <w:rFonts w:ascii="Times New Roman" w:hAnsi="Times New Roman" w:cs="Times New Roman"/>
              </w:rPr>
              <w:t>Matthew Wheeler</w:t>
            </w:r>
          </w:p>
        </w:tc>
        <w:tc>
          <w:tcPr>
            <w:tcW w:w="2877" w:type="dxa"/>
          </w:tcPr>
          <w:p w14:paraId="7151D679" w14:textId="630D6247" w:rsidR="007C3428" w:rsidRPr="00E57A1F" w:rsidRDefault="00C5124D" w:rsidP="007C3428">
            <w:pPr>
              <w:rPr>
                <w:rFonts w:ascii="Times New Roman" w:hAnsi="Times New Roman" w:cs="Times New Roman"/>
              </w:rPr>
            </w:pPr>
            <w:r w:rsidRPr="00C5124D">
              <w:rPr>
                <w:rFonts w:ascii="Times New Roman" w:hAnsi="Times New Roman" w:cs="Times New Roman"/>
              </w:rPr>
              <w:t>Matthew Gifford</w:t>
            </w:r>
          </w:p>
        </w:tc>
      </w:tr>
      <w:tr w:rsidR="007C3428" w:rsidRPr="00E57A1F" w14:paraId="502442BC" w14:textId="77777777" w:rsidTr="003A77E2">
        <w:tc>
          <w:tcPr>
            <w:tcW w:w="2876" w:type="dxa"/>
          </w:tcPr>
          <w:p w14:paraId="1E85C67F" w14:textId="03CA2C5D" w:rsidR="007C3428" w:rsidRPr="00E57A1F" w:rsidRDefault="00ED6E59" w:rsidP="007C3428">
            <w:pPr>
              <w:rPr>
                <w:rFonts w:ascii="Times New Roman" w:hAnsi="Times New Roman" w:cs="Times New Roman"/>
              </w:rPr>
            </w:pPr>
            <w:r w:rsidRPr="00ED6E59">
              <w:rPr>
                <w:rFonts w:ascii="Times New Roman" w:hAnsi="Times New Roman" w:cs="Times New Roman"/>
              </w:rPr>
              <w:t>Mark Hughes</w:t>
            </w:r>
          </w:p>
        </w:tc>
        <w:tc>
          <w:tcPr>
            <w:tcW w:w="2877" w:type="dxa"/>
          </w:tcPr>
          <w:p w14:paraId="0D1CA678" w14:textId="0B6C7D04" w:rsidR="007C3428" w:rsidRPr="00E57A1F" w:rsidRDefault="00D01CA0" w:rsidP="007C3428">
            <w:pPr>
              <w:rPr>
                <w:rFonts w:ascii="Times New Roman" w:hAnsi="Times New Roman" w:cs="Times New Roman"/>
              </w:rPr>
            </w:pPr>
            <w:proofErr w:type="spellStart"/>
            <w:r w:rsidRPr="00D01CA0">
              <w:rPr>
                <w:rFonts w:ascii="Times New Roman" w:hAnsi="Times New Roman" w:cs="Times New Roman"/>
              </w:rPr>
              <w:t>Keval</w:t>
            </w:r>
            <w:proofErr w:type="spellEnd"/>
            <w:r w:rsidRPr="00D01CA0">
              <w:rPr>
                <w:rFonts w:ascii="Times New Roman" w:hAnsi="Times New Roman" w:cs="Times New Roman"/>
              </w:rPr>
              <w:t xml:space="preserve"> Thakkar</w:t>
            </w:r>
          </w:p>
        </w:tc>
        <w:tc>
          <w:tcPr>
            <w:tcW w:w="2877" w:type="dxa"/>
          </w:tcPr>
          <w:p w14:paraId="1F2B0324" w14:textId="7F6A2451" w:rsidR="007C3428" w:rsidRPr="00E57A1F" w:rsidRDefault="0028132F" w:rsidP="007C3428">
            <w:pPr>
              <w:rPr>
                <w:rFonts w:ascii="Times New Roman" w:hAnsi="Times New Roman" w:cs="Times New Roman"/>
              </w:rPr>
            </w:pPr>
            <w:r w:rsidRPr="0028132F">
              <w:rPr>
                <w:rFonts w:ascii="Times New Roman" w:hAnsi="Times New Roman" w:cs="Times New Roman"/>
              </w:rPr>
              <w:t>Matthew Dirksen</w:t>
            </w:r>
          </w:p>
        </w:tc>
      </w:tr>
      <w:tr w:rsidR="0028132F" w:rsidRPr="00E57A1F" w14:paraId="768ACE3F" w14:textId="77777777" w:rsidTr="003A77E2">
        <w:tc>
          <w:tcPr>
            <w:tcW w:w="2876" w:type="dxa"/>
          </w:tcPr>
          <w:p w14:paraId="768EE9B7" w14:textId="6E07B30B" w:rsidR="0028132F" w:rsidRPr="00ED6E59" w:rsidRDefault="00B22ED0" w:rsidP="007C3428">
            <w:pPr>
              <w:rPr>
                <w:rFonts w:ascii="Times New Roman" w:hAnsi="Times New Roman" w:cs="Times New Roman"/>
              </w:rPr>
            </w:pPr>
            <w:r w:rsidRPr="00B22ED0">
              <w:rPr>
                <w:rFonts w:ascii="Times New Roman" w:hAnsi="Times New Roman" w:cs="Times New Roman"/>
              </w:rPr>
              <w:t>Gary Chan</w:t>
            </w:r>
          </w:p>
        </w:tc>
        <w:tc>
          <w:tcPr>
            <w:tcW w:w="2877" w:type="dxa"/>
          </w:tcPr>
          <w:p w14:paraId="63A90D69" w14:textId="6C386BBF" w:rsidR="0028132F" w:rsidRPr="00D01CA0" w:rsidRDefault="00314B71" w:rsidP="007C3428">
            <w:pPr>
              <w:rPr>
                <w:rFonts w:ascii="Times New Roman" w:hAnsi="Times New Roman" w:cs="Times New Roman"/>
              </w:rPr>
            </w:pPr>
            <w:r w:rsidRPr="00314B71">
              <w:rPr>
                <w:rFonts w:ascii="Times New Roman" w:hAnsi="Times New Roman" w:cs="Times New Roman"/>
              </w:rPr>
              <w:t xml:space="preserve">Christopher </w:t>
            </w:r>
            <w:proofErr w:type="spellStart"/>
            <w:r w:rsidRPr="00314B71">
              <w:rPr>
                <w:rFonts w:ascii="Times New Roman" w:hAnsi="Times New Roman" w:cs="Times New Roman"/>
              </w:rPr>
              <w:t>Kehde</w:t>
            </w:r>
            <w:proofErr w:type="spellEnd"/>
          </w:p>
        </w:tc>
        <w:tc>
          <w:tcPr>
            <w:tcW w:w="2877" w:type="dxa"/>
          </w:tcPr>
          <w:p w14:paraId="67745FC4" w14:textId="15B6FDA9" w:rsidR="0028132F" w:rsidRPr="0028132F" w:rsidRDefault="00EB4FB8" w:rsidP="007C3428">
            <w:pPr>
              <w:rPr>
                <w:rFonts w:ascii="Times New Roman" w:hAnsi="Times New Roman" w:cs="Times New Roman"/>
              </w:rPr>
            </w:pPr>
            <w:r w:rsidRPr="00EB4FB8">
              <w:rPr>
                <w:rFonts w:ascii="Times New Roman" w:hAnsi="Times New Roman" w:cs="Times New Roman"/>
              </w:rPr>
              <w:t>Steven Rowland</w:t>
            </w:r>
          </w:p>
        </w:tc>
      </w:tr>
      <w:tr w:rsidR="00EB4FB8" w:rsidRPr="00E57A1F" w14:paraId="06EA1C79" w14:textId="77777777" w:rsidTr="003A77E2">
        <w:tc>
          <w:tcPr>
            <w:tcW w:w="2876" w:type="dxa"/>
          </w:tcPr>
          <w:p w14:paraId="32BB0319" w14:textId="274A0BF7" w:rsidR="00EB4FB8" w:rsidRPr="00B22ED0" w:rsidRDefault="00050B13" w:rsidP="007C3428">
            <w:pPr>
              <w:rPr>
                <w:rFonts w:ascii="Times New Roman" w:hAnsi="Times New Roman" w:cs="Times New Roman"/>
              </w:rPr>
            </w:pPr>
            <w:r w:rsidRPr="00050B13">
              <w:rPr>
                <w:rFonts w:ascii="Times New Roman" w:hAnsi="Times New Roman" w:cs="Times New Roman"/>
              </w:rPr>
              <w:t>John Graham</w:t>
            </w:r>
          </w:p>
        </w:tc>
        <w:tc>
          <w:tcPr>
            <w:tcW w:w="2877" w:type="dxa"/>
          </w:tcPr>
          <w:p w14:paraId="4B729240" w14:textId="1F271014" w:rsidR="00EB4FB8" w:rsidRPr="00314B71" w:rsidRDefault="00BD230C" w:rsidP="007C3428">
            <w:pPr>
              <w:rPr>
                <w:rFonts w:ascii="Times New Roman" w:hAnsi="Times New Roman" w:cs="Times New Roman"/>
              </w:rPr>
            </w:pPr>
            <w:r w:rsidRPr="00BD230C">
              <w:rPr>
                <w:rFonts w:ascii="Times New Roman" w:hAnsi="Times New Roman" w:cs="Times New Roman"/>
              </w:rPr>
              <w:t>Kay Townsend</w:t>
            </w:r>
          </w:p>
        </w:tc>
        <w:tc>
          <w:tcPr>
            <w:tcW w:w="2877" w:type="dxa"/>
          </w:tcPr>
          <w:p w14:paraId="056175A0" w14:textId="76850ED1" w:rsidR="00EB4FB8" w:rsidRPr="00EB4FB8" w:rsidRDefault="00142515" w:rsidP="007C3428">
            <w:pPr>
              <w:rPr>
                <w:rFonts w:ascii="Times New Roman" w:hAnsi="Times New Roman" w:cs="Times New Roman"/>
              </w:rPr>
            </w:pPr>
            <w:r w:rsidRPr="00142515">
              <w:rPr>
                <w:rFonts w:ascii="Times New Roman" w:hAnsi="Times New Roman" w:cs="Times New Roman"/>
              </w:rPr>
              <w:t>Allan Krueger</w:t>
            </w:r>
          </w:p>
        </w:tc>
      </w:tr>
      <w:tr w:rsidR="0046113C" w:rsidRPr="00E57A1F" w14:paraId="4EE0D942" w14:textId="77777777" w:rsidTr="003A77E2">
        <w:tc>
          <w:tcPr>
            <w:tcW w:w="2876" w:type="dxa"/>
          </w:tcPr>
          <w:p w14:paraId="49AE7F5E" w14:textId="4864899E" w:rsidR="0046113C" w:rsidRPr="00050B13" w:rsidRDefault="005B31A0" w:rsidP="007C3428">
            <w:pPr>
              <w:rPr>
                <w:rFonts w:ascii="Times New Roman" w:hAnsi="Times New Roman" w:cs="Times New Roman"/>
              </w:rPr>
            </w:pPr>
            <w:r w:rsidRPr="005B31A0">
              <w:rPr>
                <w:rFonts w:ascii="Times New Roman" w:hAnsi="Times New Roman" w:cs="Times New Roman"/>
              </w:rPr>
              <w:t>William Hoisington</w:t>
            </w:r>
          </w:p>
        </w:tc>
        <w:tc>
          <w:tcPr>
            <w:tcW w:w="2877" w:type="dxa"/>
          </w:tcPr>
          <w:p w14:paraId="46591AB4" w14:textId="77777777" w:rsidR="0046113C" w:rsidRPr="00BD230C" w:rsidRDefault="0046113C" w:rsidP="007C342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877" w:type="dxa"/>
          </w:tcPr>
          <w:p w14:paraId="63625842" w14:textId="77777777" w:rsidR="0046113C" w:rsidRPr="00142515" w:rsidRDefault="0046113C" w:rsidP="007C3428">
            <w:pPr>
              <w:rPr>
                <w:rFonts w:ascii="Times New Roman" w:hAnsi="Times New Roman" w:cs="Times New Roman"/>
              </w:rPr>
            </w:pPr>
          </w:p>
        </w:tc>
      </w:tr>
      <w:tr w:rsidR="0046113C" w:rsidRPr="00E57A1F" w14:paraId="3BF1172E" w14:textId="77777777" w:rsidTr="003A77E2">
        <w:tc>
          <w:tcPr>
            <w:tcW w:w="2876" w:type="dxa"/>
          </w:tcPr>
          <w:p w14:paraId="68BDC2DC" w14:textId="77777777" w:rsidR="0046113C" w:rsidRPr="00050B13" w:rsidRDefault="0046113C" w:rsidP="007C342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877" w:type="dxa"/>
          </w:tcPr>
          <w:p w14:paraId="52E9623D" w14:textId="77777777" w:rsidR="0046113C" w:rsidRPr="00BD230C" w:rsidRDefault="0046113C" w:rsidP="007C342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877" w:type="dxa"/>
          </w:tcPr>
          <w:p w14:paraId="5E6AA2B6" w14:textId="77777777" w:rsidR="0046113C" w:rsidRPr="00142515" w:rsidRDefault="0046113C" w:rsidP="007C3428">
            <w:pPr>
              <w:rPr>
                <w:rFonts w:ascii="Times New Roman" w:hAnsi="Times New Roman" w:cs="Times New Roman"/>
              </w:rPr>
            </w:pPr>
          </w:p>
        </w:tc>
      </w:tr>
    </w:tbl>
    <w:p w14:paraId="51A86777" w14:textId="1BE5063F" w:rsidR="007C473C" w:rsidRDefault="007C473C" w:rsidP="008D320B">
      <w:pPr>
        <w:rPr>
          <w:rFonts w:ascii="Century Gothic" w:hAnsi="Century Gothic"/>
        </w:rPr>
      </w:pPr>
    </w:p>
    <w:p w14:paraId="31027C91" w14:textId="3E6B1C8B" w:rsidR="002C7CBF" w:rsidRDefault="009465B3" w:rsidP="008D320B">
      <w:pPr>
        <w:rPr>
          <w:rFonts w:ascii="Century Gothic" w:hAnsi="Century Gothic"/>
          <w:b/>
          <w:u w:val="single"/>
        </w:rPr>
      </w:pPr>
      <w:r>
        <w:rPr>
          <w:rFonts w:ascii="Century Gothic" w:hAnsi="Century Gothic"/>
          <w:b/>
          <w:u w:val="single"/>
        </w:rPr>
        <w:t>Professional Design Firm</w:t>
      </w:r>
      <w:r w:rsidR="006B01FA">
        <w:rPr>
          <w:rFonts w:ascii="Century Gothic" w:hAnsi="Century Gothic"/>
          <w:b/>
          <w:u w:val="single"/>
        </w:rPr>
        <w:t>s</w:t>
      </w:r>
      <w:r w:rsidR="007641EB">
        <w:rPr>
          <w:rFonts w:ascii="Century Gothic" w:hAnsi="Century Gothic"/>
          <w:b/>
          <w:u w:val="single"/>
        </w:rPr>
        <w:t xml:space="preserve"> (E</w:t>
      </w:r>
      <w:r w:rsidR="009E7704">
        <w:rPr>
          <w:rFonts w:ascii="Century Gothic" w:hAnsi="Century Gothic"/>
          <w:b/>
          <w:u w:val="single"/>
        </w:rPr>
        <w:t>ndorsement</w:t>
      </w:r>
      <w:r w:rsidR="007641EB">
        <w:rPr>
          <w:rFonts w:ascii="Century Gothic" w:hAnsi="Century Gothic"/>
          <w:b/>
          <w:u w:val="single"/>
        </w:rPr>
        <w:t xml:space="preserve"> - </w:t>
      </w:r>
      <w:r w:rsidR="006F0075">
        <w:rPr>
          <w:rFonts w:ascii="Century Gothic" w:hAnsi="Century Gothic"/>
          <w:b/>
          <w:u w:val="single"/>
        </w:rPr>
        <w:t>1</w:t>
      </w:r>
      <w:r w:rsidR="00D12A55">
        <w:rPr>
          <w:rFonts w:ascii="Century Gothic" w:hAnsi="Century Gothic"/>
          <w:b/>
          <w:u w:val="single"/>
        </w:rPr>
        <w:t>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76"/>
        <w:gridCol w:w="2877"/>
        <w:gridCol w:w="2877"/>
      </w:tblGrid>
      <w:tr w:rsidR="00F235C6" w:rsidRPr="00E57A1F" w14:paraId="4B29C1C6" w14:textId="77777777" w:rsidTr="004875D1">
        <w:tc>
          <w:tcPr>
            <w:tcW w:w="2876" w:type="dxa"/>
          </w:tcPr>
          <w:p w14:paraId="6998CD20" w14:textId="2815900F" w:rsidR="00F235C6" w:rsidRPr="00E57A1F" w:rsidRDefault="006B01FA" w:rsidP="00F235C6">
            <w:pPr>
              <w:rPr>
                <w:rFonts w:ascii="Times New Roman" w:hAnsi="Times New Roman" w:cs="Times New Roman"/>
              </w:rPr>
            </w:pPr>
            <w:proofErr w:type="spellStart"/>
            <w:r w:rsidRPr="006B01FA">
              <w:rPr>
                <w:rFonts w:ascii="Times New Roman" w:hAnsi="Times New Roman" w:cs="Times New Roman"/>
              </w:rPr>
              <w:t>Skillern</w:t>
            </w:r>
            <w:proofErr w:type="spellEnd"/>
            <w:r w:rsidRPr="006B01FA">
              <w:rPr>
                <w:rFonts w:ascii="Times New Roman" w:hAnsi="Times New Roman" w:cs="Times New Roman"/>
              </w:rPr>
              <w:t xml:space="preserve"> Fein Architects PLLC</w:t>
            </w:r>
          </w:p>
        </w:tc>
        <w:tc>
          <w:tcPr>
            <w:tcW w:w="2877" w:type="dxa"/>
          </w:tcPr>
          <w:p w14:paraId="260236D1" w14:textId="53B2BD8C" w:rsidR="00F235C6" w:rsidRPr="00E57A1F" w:rsidRDefault="00F235C6" w:rsidP="00F235C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877" w:type="dxa"/>
          </w:tcPr>
          <w:p w14:paraId="3DFDC2DF" w14:textId="0502B3A7" w:rsidR="00F235C6" w:rsidRPr="00E57A1F" w:rsidRDefault="00F235C6" w:rsidP="00F235C6">
            <w:pPr>
              <w:rPr>
                <w:rFonts w:ascii="Times New Roman" w:hAnsi="Times New Roman" w:cs="Times New Roman"/>
              </w:rPr>
            </w:pPr>
          </w:p>
        </w:tc>
      </w:tr>
    </w:tbl>
    <w:p w14:paraId="63987A7C" w14:textId="37803A8C" w:rsidR="177EC760" w:rsidRDefault="177EC760" w:rsidP="177EC760">
      <w:pPr>
        <w:rPr>
          <w:rFonts w:ascii="Century Gothic" w:hAnsi="Century Gothic"/>
          <w:b/>
          <w:bCs/>
          <w:u w:val="single"/>
        </w:rPr>
      </w:pPr>
    </w:p>
    <w:p w14:paraId="6A563A15" w14:textId="397BB1A6" w:rsidR="002C7CBF" w:rsidRDefault="56EEA7C3" w:rsidP="56EEA7C3">
      <w:pPr>
        <w:rPr>
          <w:rFonts w:ascii="Century Gothic" w:hAnsi="Century Gothic"/>
          <w:b/>
          <w:bCs/>
          <w:u w:val="single"/>
        </w:rPr>
      </w:pPr>
      <w:r w:rsidRPr="56EEA7C3">
        <w:rPr>
          <w:rFonts w:ascii="Century Gothic" w:hAnsi="Century Gothic"/>
          <w:b/>
          <w:bCs/>
          <w:u w:val="single"/>
        </w:rPr>
        <w:t>Landscape Architects (Endorsement -</w:t>
      </w:r>
      <w:proofErr w:type="gramStart"/>
      <w:r w:rsidR="00401F05">
        <w:rPr>
          <w:rFonts w:ascii="Century Gothic" w:hAnsi="Century Gothic"/>
          <w:b/>
          <w:bCs/>
          <w:u w:val="single"/>
        </w:rPr>
        <w:t>8</w:t>
      </w:r>
      <w:r w:rsidRPr="56EEA7C3">
        <w:rPr>
          <w:rFonts w:ascii="Century Gothic" w:hAnsi="Century Gothic"/>
          <w:b/>
          <w:bCs/>
          <w:u w:val="single"/>
        </w:rPr>
        <w:t xml:space="preserve"> )</w:t>
      </w:r>
      <w:proofErr w:type="gram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76"/>
        <w:gridCol w:w="2877"/>
        <w:gridCol w:w="2877"/>
      </w:tblGrid>
      <w:tr w:rsidR="00E57A1F" w:rsidRPr="00E57A1F" w14:paraId="7E3129F1" w14:textId="77777777" w:rsidTr="00E266A1">
        <w:tc>
          <w:tcPr>
            <w:tcW w:w="2876" w:type="dxa"/>
          </w:tcPr>
          <w:p w14:paraId="46C59BBA" w14:textId="04377145" w:rsidR="00E57A1F" w:rsidRPr="00E57A1F" w:rsidRDefault="002D0640" w:rsidP="00E57A1F">
            <w:pPr>
              <w:rPr>
                <w:rFonts w:ascii="Times New Roman" w:hAnsi="Times New Roman" w:cs="Times New Roman"/>
              </w:rPr>
            </w:pPr>
            <w:r w:rsidRPr="002D0640">
              <w:rPr>
                <w:rFonts w:ascii="Times New Roman" w:hAnsi="Times New Roman" w:cs="Times New Roman"/>
              </w:rPr>
              <w:t xml:space="preserve">Michael </w:t>
            </w:r>
            <w:proofErr w:type="spellStart"/>
            <w:r w:rsidRPr="002D0640">
              <w:rPr>
                <w:rFonts w:ascii="Times New Roman" w:hAnsi="Times New Roman" w:cs="Times New Roman"/>
              </w:rPr>
              <w:t>DeGregorio</w:t>
            </w:r>
            <w:proofErr w:type="spellEnd"/>
          </w:p>
        </w:tc>
        <w:tc>
          <w:tcPr>
            <w:tcW w:w="2877" w:type="dxa"/>
          </w:tcPr>
          <w:p w14:paraId="25F41500" w14:textId="662862B3" w:rsidR="00E57A1F" w:rsidRPr="00E57A1F" w:rsidRDefault="00774D37" w:rsidP="00E57A1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athan Novak</w:t>
            </w:r>
          </w:p>
        </w:tc>
        <w:tc>
          <w:tcPr>
            <w:tcW w:w="2877" w:type="dxa"/>
          </w:tcPr>
          <w:p w14:paraId="1FD66018" w14:textId="388693CD" w:rsidR="00E57A1F" w:rsidRPr="00E57A1F" w:rsidRDefault="00D839C9" w:rsidP="00E57A1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Stephen </w:t>
            </w:r>
            <w:proofErr w:type="spellStart"/>
            <w:r>
              <w:rPr>
                <w:rFonts w:ascii="Times New Roman" w:hAnsi="Times New Roman" w:cs="Times New Roman"/>
              </w:rPr>
              <w:t>Eich</w:t>
            </w:r>
            <w:proofErr w:type="spellEnd"/>
          </w:p>
        </w:tc>
      </w:tr>
      <w:tr w:rsidR="00E57A1F" w:rsidRPr="00E57A1F" w14:paraId="77A84472" w14:textId="77777777" w:rsidTr="00E266A1">
        <w:tc>
          <w:tcPr>
            <w:tcW w:w="2876" w:type="dxa"/>
          </w:tcPr>
          <w:p w14:paraId="3F230FB7" w14:textId="0C03F718" w:rsidR="00E57A1F" w:rsidRPr="00E57A1F" w:rsidRDefault="00D148B3" w:rsidP="00E57A1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Kathryn Landis</w:t>
            </w:r>
          </w:p>
        </w:tc>
        <w:tc>
          <w:tcPr>
            <w:tcW w:w="2877" w:type="dxa"/>
          </w:tcPr>
          <w:p w14:paraId="3F1EC16A" w14:textId="51297220" w:rsidR="00E57A1F" w:rsidRPr="00E57A1F" w:rsidRDefault="00D839C9" w:rsidP="00E57A1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Lori Singleton</w:t>
            </w:r>
          </w:p>
        </w:tc>
        <w:tc>
          <w:tcPr>
            <w:tcW w:w="2877" w:type="dxa"/>
          </w:tcPr>
          <w:p w14:paraId="19EEC27F" w14:textId="0CA331DA" w:rsidR="00E57A1F" w:rsidRPr="00E57A1F" w:rsidRDefault="00273E14" w:rsidP="56EEA7C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ichard Williams</w:t>
            </w:r>
          </w:p>
        </w:tc>
      </w:tr>
      <w:tr w:rsidR="1E3958C7" w14:paraId="32EDDCE7" w14:textId="77777777" w:rsidTr="1E3958C7">
        <w:tc>
          <w:tcPr>
            <w:tcW w:w="2876" w:type="dxa"/>
          </w:tcPr>
          <w:p w14:paraId="77156177" w14:textId="7492DA7E" w:rsidR="1E3958C7" w:rsidRDefault="00720FC0" w:rsidP="1E3958C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anielle Schwartz</w:t>
            </w:r>
          </w:p>
        </w:tc>
        <w:tc>
          <w:tcPr>
            <w:tcW w:w="2877" w:type="dxa"/>
          </w:tcPr>
          <w:p w14:paraId="68460E19" w14:textId="6D5DF4AA" w:rsidR="1E3958C7" w:rsidRDefault="007D2D35" w:rsidP="1E3958C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dam Greenspan</w:t>
            </w:r>
          </w:p>
        </w:tc>
        <w:tc>
          <w:tcPr>
            <w:tcW w:w="2877" w:type="dxa"/>
          </w:tcPr>
          <w:p w14:paraId="71E8AED4" w14:textId="1DF5CE34" w:rsidR="1E3958C7" w:rsidRDefault="1E3958C7" w:rsidP="1E3958C7">
            <w:pPr>
              <w:rPr>
                <w:rFonts w:ascii="Times New Roman" w:hAnsi="Times New Roman" w:cs="Times New Roman"/>
              </w:rPr>
            </w:pPr>
          </w:p>
        </w:tc>
      </w:tr>
      <w:tr w:rsidR="5FCCA4A7" w14:paraId="2A569594" w14:textId="77777777" w:rsidTr="5FCCA4A7">
        <w:tc>
          <w:tcPr>
            <w:tcW w:w="2876" w:type="dxa"/>
          </w:tcPr>
          <w:p w14:paraId="5A69FF01" w14:textId="73CC2C87" w:rsidR="5FCCA4A7" w:rsidRDefault="5FCCA4A7" w:rsidP="5FCCA4A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877" w:type="dxa"/>
          </w:tcPr>
          <w:p w14:paraId="732099EE" w14:textId="14B2ABC6" w:rsidR="5FCCA4A7" w:rsidRDefault="5FCCA4A7" w:rsidP="5FCCA4A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877" w:type="dxa"/>
          </w:tcPr>
          <w:p w14:paraId="23A77B43" w14:textId="2FC854E4" w:rsidR="5FCCA4A7" w:rsidRDefault="5FCCA4A7" w:rsidP="5FCCA4A7">
            <w:pPr>
              <w:rPr>
                <w:rFonts w:ascii="Times New Roman" w:hAnsi="Times New Roman" w:cs="Times New Roman"/>
              </w:rPr>
            </w:pPr>
          </w:p>
        </w:tc>
      </w:tr>
    </w:tbl>
    <w:p w14:paraId="1A04378F" w14:textId="49B7F8E0" w:rsidR="00536634" w:rsidRDefault="00536634" w:rsidP="56EEA7C3">
      <w:pPr>
        <w:shd w:val="clear" w:color="auto" w:fill="FFFFFF" w:themeFill="background1"/>
        <w:spacing w:line="360" w:lineRule="atLeast"/>
        <w:textAlignment w:val="baseline"/>
        <w:outlineLvl w:val="0"/>
        <w:rPr>
          <w:rFonts w:ascii="Century Gothic" w:eastAsia="Times New Roman" w:hAnsi="Century Gothic" w:cs="Arial"/>
          <w:b/>
          <w:bCs/>
          <w:kern w:val="36"/>
          <w:u w:val="single"/>
        </w:rPr>
      </w:pPr>
    </w:p>
    <w:p w14:paraId="41C5DB49" w14:textId="32C523BA" w:rsidR="00D30088" w:rsidRDefault="00D30088" w:rsidP="56EEA7C3">
      <w:pPr>
        <w:shd w:val="clear" w:color="auto" w:fill="FFFFFF" w:themeFill="background1"/>
        <w:spacing w:line="360" w:lineRule="atLeast"/>
        <w:textAlignment w:val="baseline"/>
        <w:outlineLvl w:val="0"/>
        <w:rPr>
          <w:rFonts w:ascii="Century Gothic" w:eastAsia="Times New Roman" w:hAnsi="Century Gothic" w:cs="Arial"/>
          <w:b/>
          <w:bCs/>
          <w:kern w:val="36"/>
          <w:u w:val="single"/>
        </w:rPr>
      </w:pPr>
      <w:r>
        <w:rPr>
          <w:rFonts w:ascii="Century Gothic" w:eastAsia="Times New Roman" w:hAnsi="Century Gothic" w:cs="Arial"/>
          <w:b/>
          <w:bCs/>
          <w:kern w:val="36"/>
          <w:u w:val="single"/>
        </w:rPr>
        <w:t>Interior Design</w:t>
      </w:r>
      <w:r w:rsidR="00BC5145">
        <w:rPr>
          <w:rFonts w:ascii="Century Gothic" w:eastAsia="Times New Roman" w:hAnsi="Century Gothic" w:cs="Arial"/>
          <w:b/>
          <w:bCs/>
          <w:kern w:val="36"/>
          <w:u w:val="single"/>
        </w:rPr>
        <w:t xml:space="preserve"> (</w:t>
      </w:r>
      <w:r w:rsidR="007B5935">
        <w:rPr>
          <w:rFonts w:ascii="Century Gothic" w:eastAsia="Times New Roman" w:hAnsi="Century Gothic" w:cs="Arial"/>
          <w:b/>
          <w:bCs/>
          <w:kern w:val="36"/>
          <w:u w:val="single"/>
        </w:rPr>
        <w:t>Exam</w:t>
      </w:r>
      <w:r w:rsidR="00941D0A">
        <w:rPr>
          <w:rFonts w:ascii="Century Gothic" w:eastAsia="Times New Roman" w:hAnsi="Century Gothic" w:cs="Arial"/>
          <w:b/>
          <w:bCs/>
          <w:kern w:val="36"/>
          <w:u w:val="single"/>
        </w:rPr>
        <w:t xml:space="preserve"> </w:t>
      </w:r>
      <w:r w:rsidR="00BC5145">
        <w:rPr>
          <w:rFonts w:ascii="Century Gothic" w:eastAsia="Times New Roman" w:hAnsi="Century Gothic" w:cs="Arial"/>
          <w:b/>
          <w:bCs/>
          <w:kern w:val="36"/>
          <w:u w:val="single"/>
        </w:rPr>
        <w:t>-</w:t>
      </w:r>
      <w:r w:rsidR="00941D0A">
        <w:rPr>
          <w:rFonts w:ascii="Century Gothic" w:eastAsia="Times New Roman" w:hAnsi="Century Gothic" w:cs="Arial"/>
          <w:b/>
          <w:bCs/>
          <w:kern w:val="36"/>
          <w:u w:val="single"/>
        </w:rPr>
        <w:t xml:space="preserve"> </w:t>
      </w:r>
      <w:r w:rsidR="00401F05">
        <w:rPr>
          <w:rFonts w:ascii="Century Gothic" w:eastAsia="Times New Roman" w:hAnsi="Century Gothic" w:cs="Arial"/>
          <w:b/>
          <w:bCs/>
          <w:kern w:val="36"/>
          <w:u w:val="single"/>
        </w:rPr>
        <w:t>4</w:t>
      </w:r>
      <w:r w:rsidR="00BC5145">
        <w:rPr>
          <w:rFonts w:ascii="Century Gothic" w:eastAsia="Times New Roman" w:hAnsi="Century Gothic" w:cs="Arial"/>
          <w:b/>
          <w:bCs/>
          <w:kern w:val="36"/>
          <w:u w:val="single"/>
        </w:rPr>
        <w:t>)</w:t>
      </w:r>
    </w:p>
    <w:tbl>
      <w:tblPr>
        <w:tblStyle w:val="TableGrid"/>
        <w:tblW w:w="8640" w:type="dxa"/>
        <w:tblLayout w:type="fixed"/>
        <w:tblLook w:val="06A0" w:firstRow="1" w:lastRow="0" w:firstColumn="1" w:lastColumn="0" w:noHBand="1" w:noVBand="1"/>
      </w:tblPr>
      <w:tblGrid>
        <w:gridCol w:w="2880"/>
        <w:gridCol w:w="3325"/>
        <w:gridCol w:w="2435"/>
      </w:tblGrid>
      <w:tr w:rsidR="3D83ED20" w:rsidRPr="00994926" w14:paraId="6673C0C5" w14:textId="77777777" w:rsidTr="00DD48F1">
        <w:tc>
          <w:tcPr>
            <w:tcW w:w="2880" w:type="dxa"/>
          </w:tcPr>
          <w:p w14:paraId="06988FE4" w14:textId="6C864721" w:rsidR="3D83ED20" w:rsidRPr="00994926" w:rsidRDefault="00172A33" w:rsidP="3D83ED20">
            <w:pPr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Century Gothic" w:hAnsi="Century Gothic"/>
                <w:noProof/>
              </w:rPr>
              <w:drawing>
                <wp:anchor distT="0" distB="0" distL="114300" distR="114300" simplePos="0" relativeHeight="251658240" behindDoc="1" locked="0" layoutInCell="1" allowOverlap="1" wp14:anchorId="66903C72" wp14:editId="76933725">
                  <wp:simplePos x="0" y="0"/>
                  <wp:positionH relativeFrom="column">
                    <wp:posOffset>490220</wp:posOffset>
                  </wp:positionH>
                  <wp:positionV relativeFrom="paragraph">
                    <wp:posOffset>120015</wp:posOffset>
                  </wp:positionV>
                  <wp:extent cx="2725420" cy="908685"/>
                  <wp:effectExtent l="0" t="0" r="0" b="5715"/>
                  <wp:wrapNone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25420" cy="90868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anchor>
              </w:drawing>
            </w:r>
            <w:proofErr w:type="spellStart"/>
            <w:r w:rsidR="00971752">
              <w:rPr>
                <w:rFonts w:ascii="Times New Roman" w:hAnsi="Times New Roman" w:cs="Times New Roman"/>
                <w:color w:val="000000"/>
              </w:rPr>
              <w:t>Colletta</w:t>
            </w:r>
            <w:proofErr w:type="spellEnd"/>
            <w:r w:rsidR="00971752">
              <w:rPr>
                <w:rFonts w:ascii="Times New Roman" w:hAnsi="Times New Roman" w:cs="Times New Roman"/>
                <w:color w:val="000000"/>
              </w:rPr>
              <w:t xml:space="preserve"> Conner</w:t>
            </w:r>
          </w:p>
        </w:tc>
        <w:tc>
          <w:tcPr>
            <w:tcW w:w="3325" w:type="dxa"/>
          </w:tcPr>
          <w:p w14:paraId="485AB480" w14:textId="08802825" w:rsidR="3D83ED20" w:rsidRPr="00994926" w:rsidRDefault="00971752" w:rsidP="3D83ED20">
            <w:pPr>
              <w:rPr>
                <w:rFonts w:ascii="Times New Roman" w:eastAsia="Times New Roman" w:hAnsi="Times New Roman" w:cs="Times New Roman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</w:rPr>
              <w:t>Nastar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Rashid</w:t>
            </w:r>
            <w:r w:rsidR="00FC730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="00FC7302">
              <w:rPr>
                <w:rFonts w:ascii="Times New Roman" w:eastAsia="Times New Roman" w:hAnsi="Times New Roman" w:cs="Times New Roman"/>
              </w:rPr>
              <w:t>Benam</w:t>
            </w:r>
            <w:proofErr w:type="spellEnd"/>
          </w:p>
        </w:tc>
        <w:tc>
          <w:tcPr>
            <w:tcW w:w="2435" w:type="dxa"/>
          </w:tcPr>
          <w:p w14:paraId="72E350CC" w14:textId="39BF5268" w:rsidR="3D83ED20" w:rsidRPr="00994926" w:rsidRDefault="00FC7302" w:rsidP="3D83ED20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Kell</w:t>
            </w:r>
            <w:r w:rsidR="008A5B80">
              <w:rPr>
                <w:rFonts w:ascii="Times New Roman" w:eastAsia="Times New Roman" w:hAnsi="Times New Roman" w:cs="Times New Roman"/>
              </w:rPr>
              <w:t xml:space="preserve">y </w:t>
            </w:r>
            <w:proofErr w:type="spellStart"/>
            <w:r w:rsidR="008A5B80">
              <w:rPr>
                <w:rFonts w:ascii="Times New Roman" w:eastAsia="Times New Roman" w:hAnsi="Times New Roman" w:cs="Times New Roman"/>
              </w:rPr>
              <w:t>Brocki</w:t>
            </w:r>
            <w:proofErr w:type="spellEnd"/>
          </w:p>
        </w:tc>
      </w:tr>
      <w:tr w:rsidR="002A2D30" w:rsidRPr="00994926" w14:paraId="5837F67A" w14:textId="77777777" w:rsidTr="00DD48F1">
        <w:tc>
          <w:tcPr>
            <w:tcW w:w="2880" w:type="dxa"/>
          </w:tcPr>
          <w:p w14:paraId="1AEBBE0D" w14:textId="284223D4" w:rsidR="002A2D30" w:rsidRPr="00994926" w:rsidRDefault="008A5B80" w:rsidP="002A2D30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Lisa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Haude</w:t>
            </w:r>
            <w:proofErr w:type="spellEnd"/>
          </w:p>
        </w:tc>
        <w:tc>
          <w:tcPr>
            <w:tcW w:w="3325" w:type="dxa"/>
          </w:tcPr>
          <w:p w14:paraId="1AB9F5E6" w14:textId="22819AD3" w:rsidR="002A2D30" w:rsidRPr="00994926" w:rsidRDefault="002A2D30" w:rsidP="002A2D30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2435" w:type="dxa"/>
          </w:tcPr>
          <w:p w14:paraId="7BFC34F7" w14:textId="1C176A4B" w:rsidR="002A2D30" w:rsidRPr="00994926" w:rsidRDefault="002A2D30" w:rsidP="002A2D30">
            <w:pPr>
              <w:rPr>
                <w:rFonts w:ascii="Times New Roman" w:eastAsia="Times New Roman" w:hAnsi="Times New Roman" w:cs="Times New Roman"/>
              </w:rPr>
            </w:pPr>
          </w:p>
        </w:tc>
      </w:tr>
    </w:tbl>
    <w:p w14:paraId="13B0ABEF" w14:textId="37AFC0DA" w:rsidR="00457002" w:rsidRPr="00745569" w:rsidRDefault="00457002" w:rsidP="002615EB">
      <w:pPr>
        <w:rPr>
          <w:rFonts w:ascii="Century Gothic" w:hAnsi="Century Gothic"/>
        </w:rPr>
      </w:pPr>
    </w:p>
    <w:p w14:paraId="7BC0BE32" w14:textId="34D61C28" w:rsidR="00457002" w:rsidRPr="00745569" w:rsidRDefault="00457002" w:rsidP="002615EB">
      <w:pPr>
        <w:rPr>
          <w:rFonts w:ascii="Century Gothic" w:hAnsi="Century Gothic"/>
        </w:rPr>
      </w:pPr>
      <w:r w:rsidRPr="00745569">
        <w:rPr>
          <w:rFonts w:ascii="Century Gothic" w:hAnsi="Century Gothic"/>
        </w:rPr>
        <w:t>________________________________________________</w:t>
      </w:r>
    </w:p>
    <w:p w14:paraId="324AFD10" w14:textId="57070360" w:rsidR="00E13200" w:rsidRDefault="00457002" w:rsidP="0042209B">
      <w:pPr>
        <w:rPr>
          <w:rFonts w:ascii="Century Gothic" w:hAnsi="Century Gothic"/>
          <w:b/>
        </w:rPr>
      </w:pPr>
      <w:r w:rsidRPr="00745569">
        <w:rPr>
          <w:rFonts w:ascii="Century Gothic" w:hAnsi="Century Gothic"/>
          <w:b/>
        </w:rPr>
        <w:t xml:space="preserve">Approved: </w:t>
      </w:r>
      <w:r w:rsidR="00172A33">
        <w:rPr>
          <w:rFonts w:ascii="Century Gothic" w:hAnsi="Century Gothic"/>
          <w:b/>
        </w:rPr>
        <w:t>Patrick Williams</w:t>
      </w:r>
      <w:r w:rsidRPr="00745569">
        <w:rPr>
          <w:rFonts w:ascii="Century Gothic" w:hAnsi="Century Gothic"/>
          <w:b/>
        </w:rPr>
        <w:t xml:space="preserve">, </w:t>
      </w:r>
      <w:r w:rsidR="00172A33">
        <w:rPr>
          <w:rFonts w:ascii="Century Gothic" w:hAnsi="Century Gothic"/>
          <w:b/>
        </w:rPr>
        <w:t xml:space="preserve">Vice </w:t>
      </w:r>
      <w:r w:rsidRPr="00745569">
        <w:rPr>
          <w:rFonts w:ascii="Century Gothic" w:hAnsi="Century Gothic"/>
          <w:b/>
        </w:rPr>
        <w:t>Chairman</w:t>
      </w:r>
    </w:p>
    <w:p w14:paraId="62C23820" w14:textId="7E2CC8F4" w:rsidR="00172A33" w:rsidRPr="00745569" w:rsidRDefault="00172A33" w:rsidP="00172A33">
      <w:pPr>
        <w:ind w:left="720" w:firstLine="720"/>
        <w:rPr>
          <w:rFonts w:ascii="Century Gothic" w:hAnsi="Century Gothic"/>
          <w:b/>
        </w:rPr>
      </w:pPr>
      <w:r>
        <w:rPr>
          <w:rFonts w:ascii="Century Gothic" w:hAnsi="Century Gothic"/>
          <w:b/>
        </w:rPr>
        <w:t xml:space="preserve">for </w:t>
      </w:r>
      <w:r w:rsidRPr="00172A33">
        <w:rPr>
          <w:rFonts w:ascii="Century Gothic" w:hAnsi="Century Gothic"/>
          <w:b/>
        </w:rPr>
        <w:t>Ronnie McGhee, Chairman</w:t>
      </w:r>
    </w:p>
    <w:sectPr w:rsidR="00172A33" w:rsidRPr="00745569" w:rsidSect="000D077F">
      <w:headerReference w:type="default" r:id="rId8"/>
      <w:footerReference w:type="default" r:id="rId9"/>
      <w:pgSz w:w="12240" w:h="15840"/>
      <w:pgMar w:top="1440" w:right="1800" w:bottom="1440" w:left="1800" w:header="540" w:footer="2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8E0D50" w14:textId="77777777" w:rsidR="00886D86" w:rsidRDefault="00886D86" w:rsidP="00BE55D9">
      <w:r>
        <w:separator/>
      </w:r>
    </w:p>
  </w:endnote>
  <w:endnote w:type="continuationSeparator" w:id="0">
    <w:p w14:paraId="1E1E7309" w14:textId="77777777" w:rsidR="00886D86" w:rsidRDefault="00886D86" w:rsidP="00BE55D9">
      <w:r>
        <w:continuationSeparator/>
      </w:r>
    </w:p>
  </w:endnote>
  <w:endnote w:type="continuationNotice" w:id="1">
    <w:p w14:paraId="73737134" w14:textId="77777777" w:rsidR="00886D86" w:rsidRDefault="00886D8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CBCA80" w14:textId="69CE5511" w:rsidR="00FC7F66" w:rsidRDefault="00FC7F66" w:rsidP="000D077F">
    <w:pPr>
      <w:pStyle w:val="Footer"/>
      <w:ind w:left="-1350" w:hanging="9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E5E52C" w14:textId="77777777" w:rsidR="00886D86" w:rsidRDefault="00886D86" w:rsidP="00BE55D9">
      <w:r>
        <w:separator/>
      </w:r>
    </w:p>
  </w:footnote>
  <w:footnote w:type="continuationSeparator" w:id="0">
    <w:p w14:paraId="210FB955" w14:textId="77777777" w:rsidR="00886D86" w:rsidRDefault="00886D86" w:rsidP="00BE55D9">
      <w:r>
        <w:continuationSeparator/>
      </w:r>
    </w:p>
  </w:footnote>
  <w:footnote w:type="continuationNotice" w:id="1">
    <w:p w14:paraId="51D9E63F" w14:textId="77777777" w:rsidR="00886D86" w:rsidRDefault="00886D8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9606A8" w14:textId="4686E7F8" w:rsidR="00FC7F66" w:rsidRDefault="00AA743C" w:rsidP="00AA743C">
    <w:pPr>
      <w:pStyle w:val="Header"/>
      <w:ind w:left="-900" w:hanging="360"/>
      <w:jc w:val="center"/>
    </w:pPr>
    <w:r>
      <w:rPr>
        <w:noProof/>
      </w:rPr>
      <w:drawing>
        <wp:inline distT="0" distB="0" distL="0" distR="0" wp14:anchorId="2710CE63" wp14:editId="1655A3C2">
          <wp:extent cx="2006600" cy="1418277"/>
          <wp:effectExtent l="0" t="0" r="0" b="0"/>
          <wp:docPr id="1" name="Picture 10" descr="Logo, company name&#10;&#10;Description automatically generated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0" descr="Logo, company name&#10;&#10;Description automatically generated">
                    <a:hlinkClick r:id="rId1"/>
                  </pic:cNvPr>
                  <pic:cNvPicPr>
                    <a:picLocks noChangeAspect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06600" cy="141827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0MDMyNLSwNDM2MjVX0lEKTi0uzszPAykwrgUA5PyxXSwAAAA="/>
  </w:docVars>
  <w:rsids>
    <w:rsidRoot w:val="00BE55D9"/>
    <w:rsid w:val="00007FA7"/>
    <w:rsid w:val="00022269"/>
    <w:rsid w:val="00050B13"/>
    <w:rsid w:val="000555EE"/>
    <w:rsid w:val="0006566A"/>
    <w:rsid w:val="00072F67"/>
    <w:rsid w:val="00081FCA"/>
    <w:rsid w:val="00086FDE"/>
    <w:rsid w:val="000931E8"/>
    <w:rsid w:val="00095315"/>
    <w:rsid w:val="000A3F19"/>
    <w:rsid w:val="000A6058"/>
    <w:rsid w:val="000A62F4"/>
    <w:rsid w:val="000C7DCD"/>
    <w:rsid w:val="000D077F"/>
    <w:rsid w:val="000D5E0F"/>
    <w:rsid w:val="00107C67"/>
    <w:rsid w:val="00112939"/>
    <w:rsid w:val="00120A1C"/>
    <w:rsid w:val="00121957"/>
    <w:rsid w:val="001266AD"/>
    <w:rsid w:val="001326D7"/>
    <w:rsid w:val="00134A73"/>
    <w:rsid w:val="00136DC0"/>
    <w:rsid w:val="00142515"/>
    <w:rsid w:val="00145027"/>
    <w:rsid w:val="001474EA"/>
    <w:rsid w:val="001500B8"/>
    <w:rsid w:val="00160575"/>
    <w:rsid w:val="00164C32"/>
    <w:rsid w:val="00166784"/>
    <w:rsid w:val="001679CD"/>
    <w:rsid w:val="00171106"/>
    <w:rsid w:val="00172A33"/>
    <w:rsid w:val="00177DE6"/>
    <w:rsid w:val="00185B80"/>
    <w:rsid w:val="00190E2A"/>
    <w:rsid w:val="00191B72"/>
    <w:rsid w:val="00191F95"/>
    <w:rsid w:val="001926C6"/>
    <w:rsid w:val="001B1A3E"/>
    <w:rsid w:val="001B1D3C"/>
    <w:rsid w:val="001B224E"/>
    <w:rsid w:val="001B477B"/>
    <w:rsid w:val="001B50B8"/>
    <w:rsid w:val="001C077A"/>
    <w:rsid w:val="001C4604"/>
    <w:rsid w:val="001D2203"/>
    <w:rsid w:val="001D7132"/>
    <w:rsid w:val="001D7EB0"/>
    <w:rsid w:val="001F2BD4"/>
    <w:rsid w:val="002055BE"/>
    <w:rsid w:val="0020600C"/>
    <w:rsid w:val="002065DF"/>
    <w:rsid w:val="00206C6C"/>
    <w:rsid w:val="00217DB5"/>
    <w:rsid w:val="00223577"/>
    <w:rsid w:val="002430FA"/>
    <w:rsid w:val="00245E1A"/>
    <w:rsid w:val="00256829"/>
    <w:rsid w:val="00256FAC"/>
    <w:rsid w:val="002615EB"/>
    <w:rsid w:val="002701A9"/>
    <w:rsid w:val="002706E7"/>
    <w:rsid w:val="00273E14"/>
    <w:rsid w:val="0027654B"/>
    <w:rsid w:val="0028046B"/>
    <w:rsid w:val="0028132F"/>
    <w:rsid w:val="00291AC2"/>
    <w:rsid w:val="00291D7A"/>
    <w:rsid w:val="00292C5E"/>
    <w:rsid w:val="00293794"/>
    <w:rsid w:val="002A1AE2"/>
    <w:rsid w:val="002A2D30"/>
    <w:rsid w:val="002B23C8"/>
    <w:rsid w:val="002B643F"/>
    <w:rsid w:val="002C2EA4"/>
    <w:rsid w:val="002C7CBF"/>
    <w:rsid w:val="002D0640"/>
    <w:rsid w:val="002D5F81"/>
    <w:rsid w:val="002E25E0"/>
    <w:rsid w:val="002E5C94"/>
    <w:rsid w:val="00304D39"/>
    <w:rsid w:val="00314B71"/>
    <w:rsid w:val="00323E3E"/>
    <w:rsid w:val="00325B89"/>
    <w:rsid w:val="003313B3"/>
    <w:rsid w:val="00337F12"/>
    <w:rsid w:val="0034571F"/>
    <w:rsid w:val="00347197"/>
    <w:rsid w:val="003513C9"/>
    <w:rsid w:val="003602D1"/>
    <w:rsid w:val="003705DB"/>
    <w:rsid w:val="00370936"/>
    <w:rsid w:val="00373289"/>
    <w:rsid w:val="003748F9"/>
    <w:rsid w:val="00374D2B"/>
    <w:rsid w:val="00387ED6"/>
    <w:rsid w:val="0039668B"/>
    <w:rsid w:val="003A3F0B"/>
    <w:rsid w:val="003A77E2"/>
    <w:rsid w:val="003B08E9"/>
    <w:rsid w:val="003B3BEE"/>
    <w:rsid w:val="003C3A0B"/>
    <w:rsid w:val="003F4C4D"/>
    <w:rsid w:val="003F4F37"/>
    <w:rsid w:val="003F63E9"/>
    <w:rsid w:val="00400763"/>
    <w:rsid w:val="00401F05"/>
    <w:rsid w:val="0041042B"/>
    <w:rsid w:val="0041296D"/>
    <w:rsid w:val="004153D6"/>
    <w:rsid w:val="0042209B"/>
    <w:rsid w:val="00426FA3"/>
    <w:rsid w:val="0043236C"/>
    <w:rsid w:val="004347B9"/>
    <w:rsid w:val="00444EE0"/>
    <w:rsid w:val="00451CB5"/>
    <w:rsid w:val="00457002"/>
    <w:rsid w:val="0046113C"/>
    <w:rsid w:val="0046123E"/>
    <w:rsid w:val="004770B9"/>
    <w:rsid w:val="004875D1"/>
    <w:rsid w:val="00490973"/>
    <w:rsid w:val="0049321B"/>
    <w:rsid w:val="004947D5"/>
    <w:rsid w:val="004A32CC"/>
    <w:rsid w:val="004B1CF9"/>
    <w:rsid w:val="004B6F42"/>
    <w:rsid w:val="004C10BF"/>
    <w:rsid w:val="004C15F5"/>
    <w:rsid w:val="004D3ACB"/>
    <w:rsid w:val="004D6083"/>
    <w:rsid w:val="004E4478"/>
    <w:rsid w:val="004E49DB"/>
    <w:rsid w:val="004F3EBA"/>
    <w:rsid w:val="004F44B7"/>
    <w:rsid w:val="005069FD"/>
    <w:rsid w:val="005129BF"/>
    <w:rsid w:val="00516054"/>
    <w:rsid w:val="005166BA"/>
    <w:rsid w:val="005170A6"/>
    <w:rsid w:val="00520D59"/>
    <w:rsid w:val="00522D2C"/>
    <w:rsid w:val="00524D1A"/>
    <w:rsid w:val="00536634"/>
    <w:rsid w:val="00540768"/>
    <w:rsid w:val="005505EF"/>
    <w:rsid w:val="0055087E"/>
    <w:rsid w:val="00554A07"/>
    <w:rsid w:val="005571B3"/>
    <w:rsid w:val="00557B18"/>
    <w:rsid w:val="00564248"/>
    <w:rsid w:val="00564FAC"/>
    <w:rsid w:val="00574B8D"/>
    <w:rsid w:val="005778E2"/>
    <w:rsid w:val="00580CDC"/>
    <w:rsid w:val="0058409C"/>
    <w:rsid w:val="005A22FD"/>
    <w:rsid w:val="005A672B"/>
    <w:rsid w:val="005B31A0"/>
    <w:rsid w:val="005B7A7A"/>
    <w:rsid w:val="005C3FDF"/>
    <w:rsid w:val="005D310D"/>
    <w:rsid w:val="005D4C0D"/>
    <w:rsid w:val="005E170C"/>
    <w:rsid w:val="005E4540"/>
    <w:rsid w:val="005F0994"/>
    <w:rsid w:val="00602D6F"/>
    <w:rsid w:val="0060452C"/>
    <w:rsid w:val="00604568"/>
    <w:rsid w:val="006106E1"/>
    <w:rsid w:val="00626773"/>
    <w:rsid w:val="00632D95"/>
    <w:rsid w:val="006428F5"/>
    <w:rsid w:val="006467E6"/>
    <w:rsid w:val="00652028"/>
    <w:rsid w:val="0065633A"/>
    <w:rsid w:val="00661D1A"/>
    <w:rsid w:val="0066218F"/>
    <w:rsid w:val="0067611D"/>
    <w:rsid w:val="00677807"/>
    <w:rsid w:val="00683562"/>
    <w:rsid w:val="00691D74"/>
    <w:rsid w:val="00694AB9"/>
    <w:rsid w:val="00694F3E"/>
    <w:rsid w:val="006B01FA"/>
    <w:rsid w:val="006B27B6"/>
    <w:rsid w:val="006B2A88"/>
    <w:rsid w:val="006B4124"/>
    <w:rsid w:val="006B6E0A"/>
    <w:rsid w:val="006C64F8"/>
    <w:rsid w:val="006E015A"/>
    <w:rsid w:val="006E3259"/>
    <w:rsid w:val="006F0075"/>
    <w:rsid w:val="006F6142"/>
    <w:rsid w:val="006F767C"/>
    <w:rsid w:val="007048ED"/>
    <w:rsid w:val="007106DD"/>
    <w:rsid w:val="007123D0"/>
    <w:rsid w:val="00714711"/>
    <w:rsid w:val="00716557"/>
    <w:rsid w:val="007171A3"/>
    <w:rsid w:val="0072054C"/>
    <w:rsid w:val="00720FC0"/>
    <w:rsid w:val="007232E9"/>
    <w:rsid w:val="007275DC"/>
    <w:rsid w:val="00727C59"/>
    <w:rsid w:val="00730D45"/>
    <w:rsid w:val="007311A9"/>
    <w:rsid w:val="00732DC6"/>
    <w:rsid w:val="00733B89"/>
    <w:rsid w:val="007341CF"/>
    <w:rsid w:val="00734302"/>
    <w:rsid w:val="00744B22"/>
    <w:rsid w:val="00745569"/>
    <w:rsid w:val="00750A35"/>
    <w:rsid w:val="00753F99"/>
    <w:rsid w:val="00755BEF"/>
    <w:rsid w:val="007641EB"/>
    <w:rsid w:val="00764725"/>
    <w:rsid w:val="0076612A"/>
    <w:rsid w:val="00767053"/>
    <w:rsid w:val="00774D37"/>
    <w:rsid w:val="0078102C"/>
    <w:rsid w:val="00784107"/>
    <w:rsid w:val="007900FB"/>
    <w:rsid w:val="00793CE4"/>
    <w:rsid w:val="007A3D70"/>
    <w:rsid w:val="007B1F43"/>
    <w:rsid w:val="007B2B96"/>
    <w:rsid w:val="007B5935"/>
    <w:rsid w:val="007B7236"/>
    <w:rsid w:val="007C0826"/>
    <w:rsid w:val="007C3428"/>
    <w:rsid w:val="007C473C"/>
    <w:rsid w:val="007D2D35"/>
    <w:rsid w:val="007E4863"/>
    <w:rsid w:val="007E710E"/>
    <w:rsid w:val="007F301B"/>
    <w:rsid w:val="008023B3"/>
    <w:rsid w:val="00804FC2"/>
    <w:rsid w:val="00807875"/>
    <w:rsid w:val="008100B9"/>
    <w:rsid w:val="00814235"/>
    <w:rsid w:val="00821213"/>
    <w:rsid w:val="008212E3"/>
    <w:rsid w:val="00823806"/>
    <w:rsid w:val="00827362"/>
    <w:rsid w:val="0083335E"/>
    <w:rsid w:val="00844E68"/>
    <w:rsid w:val="0084783F"/>
    <w:rsid w:val="00860083"/>
    <w:rsid w:val="00860B4B"/>
    <w:rsid w:val="00867403"/>
    <w:rsid w:val="00871DE6"/>
    <w:rsid w:val="00873FAF"/>
    <w:rsid w:val="00882DF0"/>
    <w:rsid w:val="00883BF4"/>
    <w:rsid w:val="00886D86"/>
    <w:rsid w:val="00892558"/>
    <w:rsid w:val="00892B38"/>
    <w:rsid w:val="0089375D"/>
    <w:rsid w:val="00897BFE"/>
    <w:rsid w:val="008A26C5"/>
    <w:rsid w:val="008A3215"/>
    <w:rsid w:val="008A40AB"/>
    <w:rsid w:val="008A449C"/>
    <w:rsid w:val="008A5B80"/>
    <w:rsid w:val="008B0356"/>
    <w:rsid w:val="008B1F31"/>
    <w:rsid w:val="008B3D29"/>
    <w:rsid w:val="008B517F"/>
    <w:rsid w:val="008C1C10"/>
    <w:rsid w:val="008C21F4"/>
    <w:rsid w:val="008C79F9"/>
    <w:rsid w:val="008D0D45"/>
    <w:rsid w:val="008D1C84"/>
    <w:rsid w:val="008D320B"/>
    <w:rsid w:val="008E3BB1"/>
    <w:rsid w:val="008F305F"/>
    <w:rsid w:val="0090253A"/>
    <w:rsid w:val="0090758A"/>
    <w:rsid w:val="00911240"/>
    <w:rsid w:val="009137C9"/>
    <w:rsid w:val="0094054A"/>
    <w:rsid w:val="00941D0A"/>
    <w:rsid w:val="009426FE"/>
    <w:rsid w:val="0094574E"/>
    <w:rsid w:val="009465B3"/>
    <w:rsid w:val="009608AE"/>
    <w:rsid w:val="00971752"/>
    <w:rsid w:val="00971AF2"/>
    <w:rsid w:val="009904FC"/>
    <w:rsid w:val="00993472"/>
    <w:rsid w:val="00994926"/>
    <w:rsid w:val="00997250"/>
    <w:rsid w:val="00997EA2"/>
    <w:rsid w:val="009B4FAE"/>
    <w:rsid w:val="009B5E1A"/>
    <w:rsid w:val="009C1B40"/>
    <w:rsid w:val="009D1130"/>
    <w:rsid w:val="009D18B3"/>
    <w:rsid w:val="009D5519"/>
    <w:rsid w:val="009E19D1"/>
    <w:rsid w:val="009E7704"/>
    <w:rsid w:val="009E781E"/>
    <w:rsid w:val="009F0C62"/>
    <w:rsid w:val="009F1756"/>
    <w:rsid w:val="00A04810"/>
    <w:rsid w:val="00A12538"/>
    <w:rsid w:val="00A1261F"/>
    <w:rsid w:val="00A12E4C"/>
    <w:rsid w:val="00A27D42"/>
    <w:rsid w:val="00A34B72"/>
    <w:rsid w:val="00A4146C"/>
    <w:rsid w:val="00A6667D"/>
    <w:rsid w:val="00A673EE"/>
    <w:rsid w:val="00A73D44"/>
    <w:rsid w:val="00A8664A"/>
    <w:rsid w:val="00A866C7"/>
    <w:rsid w:val="00A878D2"/>
    <w:rsid w:val="00A90453"/>
    <w:rsid w:val="00A92F52"/>
    <w:rsid w:val="00A97446"/>
    <w:rsid w:val="00AA2771"/>
    <w:rsid w:val="00AA743C"/>
    <w:rsid w:val="00AC21AA"/>
    <w:rsid w:val="00AC3762"/>
    <w:rsid w:val="00AC5B19"/>
    <w:rsid w:val="00AD03C4"/>
    <w:rsid w:val="00AE12B3"/>
    <w:rsid w:val="00AE3493"/>
    <w:rsid w:val="00AE3850"/>
    <w:rsid w:val="00AF315E"/>
    <w:rsid w:val="00B1024B"/>
    <w:rsid w:val="00B123AB"/>
    <w:rsid w:val="00B22ED0"/>
    <w:rsid w:val="00B2772A"/>
    <w:rsid w:val="00B43110"/>
    <w:rsid w:val="00B46605"/>
    <w:rsid w:val="00B51271"/>
    <w:rsid w:val="00B533CF"/>
    <w:rsid w:val="00B74117"/>
    <w:rsid w:val="00B74B4A"/>
    <w:rsid w:val="00B771B7"/>
    <w:rsid w:val="00B82E80"/>
    <w:rsid w:val="00B90568"/>
    <w:rsid w:val="00B91FC9"/>
    <w:rsid w:val="00BA5AB8"/>
    <w:rsid w:val="00BB65CC"/>
    <w:rsid w:val="00BB6AEA"/>
    <w:rsid w:val="00BC2162"/>
    <w:rsid w:val="00BC5145"/>
    <w:rsid w:val="00BD093D"/>
    <w:rsid w:val="00BD230C"/>
    <w:rsid w:val="00BD7B4E"/>
    <w:rsid w:val="00BE1606"/>
    <w:rsid w:val="00BE55D9"/>
    <w:rsid w:val="00BF1F1E"/>
    <w:rsid w:val="00BF5390"/>
    <w:rsid w:val="00C11C48"/>
    <w:rsid w:val="00C12142"/>
    <w:rsid w:val="00C217B8"/>
    <w:rsid w:val="00C411FD"/>
    <w:rsid w:val="00C448C8"/>
    <w:rsid w:val="00C5124D"/>
    <w:rsid w:val="00C5470B"/>
    <w:rsid w:val="00C55C50"/>
    <w:rsid w:val="00C57452"/>
    <w:rsid w:val="00C61AF1"/>
    <w:rsid w:val="00C6483C"/>
    <w:rsid w:val="00C7122D"/>
    <w:rsid w:val="00C72B16"/>
    <w:rsid w:val="00C77436"/>
    <w:rsid w:val="00C85E77"/>
    <w:rsid w:val="00C925E5"/>
    <w:rsid w:val="00C958C6"/>
    <w:rsid w:val="00CA4FE7"/>
    <w:rsid w:val="00CA5C18"/>
    <w:rsid w:val="00CA6D44"/>
    <w:rsid w:val="00CB09F3"/>
    <w:rsid w:val="00CC4193"/>
    <w:rsid w:val="00CD0D1C"/>
    <w:rsid w:val="00CD61F0"/>
    <w:rsid w:val="00CE74BE"/>
    <w:rsid w:val="00CF1C9F"/>
    <w:rsid w:val="00CF54D1"/>
    <w:rsid w:val="00D000E9"/>
    <w:rsid w:val="00D01CA0"/>
    <w:rsid w:val="00D0380D"/>
    <w:rsid w:val="00D03DDD"/>
    <w:rsid w:val="00D04A61"/>
    <w:rsid w:val="00D07429"/>
    <w:rsid w:val="00D10426"/>
    <w:rsid w:val="00D12A55"/>
    <w:rsid w:val="00D148B3"/>
    <w:rsid w:val="00D1614E"/>
    <w:rsid w:val="00D2009B"/>
    <w:rsid w:val="00D20823"/>
    <w:rsid w:val="00D23BAF"/>
    <w:rsid w:val="00D27992"/>
    <w:rsid w:val="00D30088"/>
    <w:rsid w:val="00D31A7D"/>
    <w:rsid w:val="00D34680"/>
    <w:rsid w:val="00D34831"/>
    <w:rsid w:val="00D373FC"/>
    <w:rsid w:val="00D44EA9"/>
    <w:rsid w:val="00D46EE6"/>
    <w:rsid w:val="00D63488"/>
    <w:rsid w:val="00D65C7A"/>
    <w:rsid w:val="00D80329"/>
    <w:rsid w:val="00D812A2"/>
    <w:rsid w:val="00D839C9"/>
    <w:rsid w:val="00D8480B"/>
    <w:rsid w:val="00D87BFF"/>
    <w:rsid w:val="00D90981"/>
    <w:rsid w:val="00DA007C"/>
    <w:rsid w:val="00DA66F1"/>
    <w:rsid w:val="00DB390F"/>
    <w:rsid w:val="00DB66F0"/>
    <w:rsid w:val="00DB7C2E"/>
    <w:rsid w:val="00DC44E9"/>
    <w:rsid w:val="00DD28CD"/>
    <w:rsid w:val="00DD2FE9"/>
    <w:rsid w:val="00DD4498"/>
    <w:rsid w:val="00DD48F1"/>
    <w:rsid w:val="00DE7CAE"/>
    <w:rsid w:val="00DF3421"/>
    <w:rsid w:val="00DF58D2"/>
    <w:rsid w:val="00E0040F"/>
    <w:rsid w:val="00E010EE"/>
    <w:rsid w:val="00E05360"/>
    <w:rsid w:val="00E12FF7"/>
    <w:rsid w:val="00E13200"/>
    <w:rsid w:val="00E15625"/>
    <w:rsid w:val="00E21F96"/>
    <w:rsid w:val="00E266A1"/>
    <w:rsid w:val="00E34C20"/>
    <w:rsid w:val="00E4469E"/>
    <w:rsid w:val="00E551F4"/>
    <w:rsid w:val="00E57A1F"/>
    <w:rsid w:val="00E632F7"/>
    <w:rsid w:val="00E6557F"/>
    <w:rsid w:val="00E667B0"/>
    <w:rsid w:val="00E675D6"/>
    <w:rsid w:val="00E704EE"/>
    <w:rsid w:val="00E73C02"/>
    <w:rsid w:val="00E87589"/>
    <w:rsid w:val="00E93096"/>
    <w:rsid w:val="00E95BEB"/>
    <w:rsid w:val="00EA3730"/>
    <w:rsid w:val="00EB0A65"/>
    <w:rsid w:val="00EB1988"/>
    <w:rsid w:val="00EB261D"/>
    <w:rsid w:val="00EB4FB8"/>
    <w:rsid w:val="00EC0DFC"/>
    <w:rsid w:val="00EC25B0"/>
    <w:rsid w:val="00EC6C1C"/>
    <w:rsid w:val="00EC6DEE"/>
    <w:rsid w:val="00ED6E59"/>
    <w:rsid w:val="00EE118B"/>
    <w:rsid w:val="00EE525B"/>
    <w:rsid w:val="00EF7217"/>
    <w:rsid w:val="00F071A5"/>
    <w:rsid w:val="00F15F76"/>
    <w:rsid w:val="00F2316F"/>
    <w:rsid w:val="00F235C6"/>
    <w:rsid w:val="00F27A2B"/>
    <w:rsid w:val="00F34533"/>
    <w:rsid w:val="00F366EF"/>
    <w:rsid w:val="00F37E80"/>
    <w:rsid w:val="00F47BBD"/>
    <w:rsid w:val="00F54135"/>
    <w:rsid w:val="00F65EE3"/>
    <w:rsid w:val="00F7021C"/>
    <w:rsid w:val="00F82BA4"/>
    <w:rsid w:val="00F93853"/>
    <w:rsid w:val="00F9648C"/>
    <w:rsid w:val="00FA009E"/>
    <w:rsid w:val="00FA51E5"/>
    <w:rsid w:val="00FA5D8D"/>
    <w:rsid w:val="00FC20C6"/>
    <w:rsid w:val="00FC40F2"/>
    <w:rsid w:val="00FC52DC"/>
    <w:rsid w:val="00FC7302"/>
    <w:rsid w:val="00FC7541"/>
    <w:rsid w:val="00FC7F66"/>
    <w:rsid w:val="00FE0E8D"/>
    <w:rsid w:val="00FE20F1"/>
    <w:rsid w:val="00FE424C"/>
    <w:rsid w:val="00FF591C"/>
    <w:rsid w:val="00FF7815"/>
    <w:rsid w:val="0363B19E"/>
    <w:rsid w:val="04671BD1"/>
    <w:rsid w:val="089A3A3B"/>
    <w:rsid w:val="08DF312A"/>
    <w:rsid w:val="0BD14385"/>
    <w:rsid w:val="0F81C924"/>
    <w:rsid w:val="14A18649"/>
    <w:rsid w:val="173FC4BE"/>
    <w:rsid w:val="177EC760"/>
    <w:rsid w:val="19287899"/>
    <w:rsid w:val="1E3958C7"/>
    <w:rsid w:val="1EFDC058"/>
    <w:rsid w:val="22F33CE6"/>
    <w:rsid w:val="23DBAEB7"/>
    <w:rsid w:val="242E54A8"/>
    <w:rsid w:val="27AA54E1"/>
    <w:rsid w:val="280BD7C9"/>
    <w:rsid w:val="2C851B17"/>
    <w:rsid w:val="2E5EF1FB"/>
    <w:rsid w:val="38BB2C0A"/>
    <w:rsid w:val="39CD7334"/>
    <w:rsid w:val="3CBF858F"/>
    <w:rsid w:val="3D83ED20"/>
    <w:rsid w:val="4468AFE5"/>
    <w:rsid w:val="5191EB58"/>
    <w:rsid w:val="56EEA7C3"/>
    <w:rsid w:val="5844C305"/>
    <w:rsid w:val="589896EB"/>
    <w:rsid w:val="5918078D"/>
    <w:rsid w:val="5B36D560"/>
    <w:rsid w:val="5FCCA4A7"/>
    <w:rsid w:val="62EEDCAD"/>
    <w:rsid w:val="63B3443E"/>
    <w:rsid w:val="65E0EF08"/>
    <w:rsid w:val="66A55699"/>
    <w:rsid w:val="68BE301F"/>
    <w:rsid w:val="6B8515F8"/>
    <w:rsid w:val="703734CA"/>
    <w:rsid w:val="714F7041"/>
    <w:rsid w:val="7243FD7D"/>
    <w:rsid w:val="77131882"/>
    <w:rsid w:val="7DC483D6"/>
    <w:rsid w:val="7E88EB67"/>
    <w:rsid w:val="7FA3E9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1AE1214"/>
  <w15:docId w15:val="{B86F073B-1079-4700-A805-A2EC27CB06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E55D9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E55D9"/>
  </w:style>
  <w:style w:type="paragraph" w:styleId="Footer">
    <w:name w:val="footer"/>
    <w:basedOn w:val="Normal"/>
    <w:link w:val="FooterChar"/>
    <w:uiPriority w:val="99"/>
    <w:unhideWhenUsed/>
    <w:rsid w:val="00BE55D9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E55D9"/>
  </w:style>
  <w:style w:type="paragraph" w:styleId="BalloonText">
    <w:name w:val="Balloon Text"/>
    <w:basedOn w:val="Normal"/>
    <w:link w:val="BalloonTextChar"/>
    <w:uiPriority w:val="99"/>
    <w:semiHidden/>
    <w:unhideWhenUsed/>
    <w:rsid w:val="00BE55D9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E55D9"/>
    <w:rPr>
      <w:rFonts w:ascii="Lucida Grande" w:hAnsi="Lucida Grande" w:cs="Lucida Grande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B533CF"/>
    <w:rPr>
      <w:color w:val="0000FF" w:themeColor="hyperlink"/>
      <w:u w:val="single"/>
    </w:rPr>
  </w:style>
  <w:style w:type="paragraph" w:styleId="BodyText">
    <w:name w:val="Body Text"/>
    <w:basedOn w:val="Normal"/>
    <w:link w:val="BodyTextChar"/>
    <w:semiHidden/>
    <w:unhideWhenUsed/>
    <w:rsid w:val="002A1AE2"/>
    <w:rPr>
      <w:rFonts w:ascii="Times New Roman" w:eastAsia="Times New Roman" w:hAnsi="Times New Roman" w:cs="Times New Roman"/>
      <w:szCs w:val="20"/>
    </w:rPr>
  </w:style>
  <w:style w:type="character" w:customStyle="1" w:styleId="BodyTextChar">
    <w:name w:val="Body Text Char"/>
    <w:basedOn w:val="DefaultParagraphFont"/>
    <w:link w:val="BodyText"/>
    <w:semiHidden/>
    <w:rsid w:val="002A1AE2"/>
    <w:rPr>
      <w:rFonts w:ascii="Times New Roman" w:eastAsia="Times New Roman" w:hAnsi="Times New Roman" w:cs="Times New Roman"/>
      <w:szCs w:val="20"/>
    </w:rPr>
  </w:style>
  <w:style w:type="character" w:styleId="IntenseReference">
    <w:name w:val="Intense Reference"/>
    <w:basedOn w:val="DefaultParagraphFont"/>
    <w:uiPriority w:val="32"/>
    <w:qFormat/>
    <w:rsid w:val="006B27B6"/>
    <w:rPr>
      <w:b/>
      <w:bCs/>
      <w:smallCaps/>
      <w:color w:val="4F81BD" w:themeColor="accent1"/>
      <w:spacing w:val="5"/>
    </w:rPr>
  </w:style>
  <w:style w:type="table" w:styleId="TableGrid">
    <w:name w:val="Table Grid"/>
    <w:basedOn w:val="TableNormal"/>
    <w:uiPriority w:val="59"/>
    <w:rsid w:val="002C7C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459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52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5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53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597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699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697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245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170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54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597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065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766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82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695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655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7339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13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68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01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282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583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9476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97058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97569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7329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2786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21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412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429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66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441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329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225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929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272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806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756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652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849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30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771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258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222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1367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554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169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864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03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113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749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383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976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838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70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25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596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60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02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734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058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973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779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126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145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441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873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771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910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653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279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477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981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583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91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236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877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454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246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721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703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218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497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798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60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19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713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433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084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505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043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707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607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218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315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31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5913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6143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349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45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2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hyperlink" Target="https://dlcp.dc.gov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4CC8568-C392-4E56-BE65-45D6A709701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59</Words>
  <Characters>91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ink Strategic Partners</Company>
  <LinksUpToDate>false</LinksUpToDate>
  <CharactersWithSpaces>10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bo Lemos</dc:creator>
  <cp:keywords/>
  <cp:lastModifiedBy>Pearson, Avis (DLCP)</cp:lastModifiedBy>
  <cp:revision>2</cp:revision>
  <cp:lastPrinted>2019-12-06T17:48:00Z</cp:lastPrinted>
  <dcterms:created xsi:type="dcterms:W3CDTF">2023-03-14T16:42:00Z</dcterms:created>
  <dcterms:modified xsi:type="dcterms:W3CDTF">2023-03-14T16:42:00Z</dcterms:modified>
</cp:coreProperties>
</file>